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Баштованович Ани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3733800" cy="858864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8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2404991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4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3331189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1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1685166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5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3250981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0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2098788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8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2242653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2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041904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1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1694514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4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3459566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9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2427466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7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2433077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3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2402188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2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2431620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1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733800" cy="3026808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Баштованович Анита</dc:creator>
  <dc:language>ru-RU</dc:language>
  <cp:keywords/>
  <dcterms:created xsi:type="dcterms:W3CDTF">2025-06-12T07:49:16Z</dcterms:created>
  <dcterms:modified xsi:type="dcterms:W3CDTF">2025-06-12T07:4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